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471FB" w14:textId="0D833D4B" w:rsidR="00A8065B" w:rsidRPr="00162896" w:rsidRDefault="00A8065B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hat is network programming? Describe in brief.</w:t>
      </w:r>
    </w:p>
    <w:p w14:paraId="3EB55531" w14:textId="776F8195" w:rsidR="00A8065B" w:rsidRPr="00162896" w:rsidRDefault="00A8065B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Explain connection oriented and connectionless networking?</w:t>
      </w:r>
    </w:p>
    <w:p w14:paraId="4D921CAE" w14:textId="0F0D418D" w:rsidR="00A8065B" w:rsidRPr="00162896" w:rsidRDefault="00A8065B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How can we design client server application?</w:t>
      </w:r>
    </w:p>
    <w:p w14:paraId="79631DEB" w14:textId="539155CA" w:rsidR="00A8065B" w:rsidRPr="00162896" w:rsidRDefault="00A8065B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rite short notes on InetAddress class, Network Interface.</w:t>
      </w:r>
    </w:p>
    <w:p w14:paraId="09950EFD" w14:textId="11332A30" w:rsidR="00F5238D" w:rsidRPr="00162896" w:rsidRDefault="00F5238D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rite a program to check version of IP Address and also explain Inet4 address and Inet6 address.</w:t>
      </w:r>
    </w:p>
    <w:p w14:paraId="72E61F45" w14:textId="4BFC974C" w:rsidR="00F5238D" w:rsidRPr="00162896" w:rsidRDefault="00063862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rite short notes on URL and URI.</w:t>
      </w:r>
    </w:p>
    <w:p w14:paraId="3445227D" w14:textId="50466C97" w:rsidR="00063862" w:rsidRPr="00162896" w:rsidRDefault="00063862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Explain authenticator class. (Page 81)</w:t>
      </w:r>
    </w:p>
    <w:p w14:paraId="7A2B6A69" w14:textId="6BDBAC00" w:rsidR="00063862" w:rsidRPr="00162896" w:rsidRDefault="00943573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rite short notes on x-www-url-formencoded</w:t>
      </w:r>
      <w:r w:rsidR="001106BA" w:rsidRPr="00162896">
        <w:rPr>
          <w:rFonts w:ascii="Times New Roman" w:hAnsi="Times New Roman" w:cs="Times New Roman"/>
          <w:sz w:val="28"/>
          <w:szCs w:val="28"/>
        </w:rPr>
        <w:t>.</w:t>
      </w:r>
    </w:p>
    <w:p w14:paraId="65625AA2" w14:textId="01086A3A" w:rsidR="007825BD" w:rsidRPr="00162896" w:rsidRDefault="007825BD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rite short notes proxy server.</w:t>
      </w:r>
    </w:p>
    <w:p w14:paraId="3ADFDA55" w14:textId="5922EB86" w:rsidR="007825BD" w:rsidRPr="00162896" w:rsidRDefault="008A2F1B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825BD" w:rsidRPr="00162896">
        <w:rPr>
          <w:rFonts w:ascii="Times New Roman" w:hAnsi="Times New Roman" w:cs="Times New Roman"/>
          <w:sz w:val="28"/>
          <w:szCs w:val="28"/>
        </w:rPr>
        <w:t>How does HTTP protocol work?</w:t>
      </w:r>
    </w:p>
    <w:p w14:paraId="6DE5939C" w14:textId="07182EFF" w:rsidR="007825BD" w:rsidRDefault="007825BD" w:rsidP="007825BD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202E9587" w14:textId="1BA45DA7" w:rsidR="007825BD" w:rsidRPr="00162896" w:rsidRDefault="007825BD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rite a client server program.</w:t>
      </w:r>
    </w:p>
    <w:p w14:paraId="0BA9913C" w14:textId="163AF760" w:rsidR="007825BD" w:rsidRPr="00162896" w:rsidRDefault="007825BD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 xml:space="preserve">Write a program to get </w:t>
      </w:r>
      <w:proofErr w:type="spellStart"/>
      <w:r w:rsidRPr="00162896">
        <w:rPr>
          <w:rFonts w:ascii="Times New Roman" w:hAnsi="Times New Roman" w:cs="Times New Roman"/>
          <w:sz w:val="28"/>
          <w:szCs w:val="28"/>
        </w:rPr>
        <w:t>orbitary</w:t>
      </w:r>
      <w:proofErr w:type="spellEnd"/>
      <w:r w:rsidRPr="00162896">
        <w:rPr>
          <w:rFonts w:ascii="Times New Roman" w:hAnsi="Times New Roman" w:cs="Times New Roman"/>
          <w:sz w:val="28"/>
          <w:szCs w:val="28"/>
        </w:rPr>
        <w:t xml:space="preserve"> header fields.</w:t>
      </w:r>
      <w:r w:rsidR="00D37909" w:rsidRPr="00162896">
        <w:rPr>
          <w:rFonts w:ascii="Times New Roman" w:hAnsi="Times New Roman" w:cs="Times New Roman"/>
          <w:sz w:val="28"/>
          <w:szCs w:val="28"/>
        </w:rPr>
        <w:t xml:space="preserve"> (MIME </w:t>
      </w:r>
      <w:proofErr w:type="spellStart"/>
      <w:r w:rsidR="00D37909" w:rsidRPr="00162896">
        <w:rPr>
          <w:rFonts w:ascii="Times New Roman" w:hAnsi="Times New Roman" w:cs="Times New Roman"/>
          <w:sz w:val="28"/>
          <w:szCs w:val="28"/>
        </w:rPr>
        <w:t>hola</w:t>
      </w:r>
      <w:proofErr w:type="spellEnd"/>
      <w:r w:rsidR="00D37909" w:rsidRPr="00162896">
        <w:rPr>
          <w:rFonts w:ascii="Times New Roman" w:hAnsi="Times New Roman" w:cs="Times New Roman"/>
          <w:sz w:val="28"/>
          <w:szCs w:val="28"/>
        </w:rPr>
        <w:t>)</w:t>
      </w:r>
    </w:p>
    <w:p w14:paraId="3DC1832A" w14:textId="5284A8BE" w:rsidR="007825BD" w:rsidRPr="00162896" w:rsidRDefault="004A6DA8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>Write a program for web scraping.</w:t>
      </w:r>
    </w:p>
    <w:p w14:paraId="464A59BD" w14:textId="0856CD8A" w:rsidR="00EB2AB3" w:rsidRPr="00162896" w:rsidRDefault="00EB2AB3" w:rsidP="0016289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162896">
        <w:rPr>
          <w:rFonts w:ascii="Times New Roman" w:hAnsi="Times New Roman" w:cs="Times New Roman"/>
          <w:sz w:val="28"/>
          <w:szCs w:val="28"/>
        </w:rPr>
        <w:t xml:space="preserve">Write short notes on URL connection, HTTP URL connection and streaming mode. </w:t>
      </w:r>
    </w:p>
    <w:p w14:paraId="33189D22" w14:textId="5A1A0C2F" w:rsidR="00A8065B" w:rsidRDefault="00A8065B" w:rsidP="00A8065B"/>
    <w:p w14:paraId="34525824" w14:textId="560C3A96" w:rsidR="00816DE9" w:rsidRDefault="00816DE9" w:rsidP="00A8065B"/>
    <w:p w14:paraId="2E3080B5" w14:textId="15C66F08" w:rsidR="00816DE9" w:rsidRDefault="00816DE9" w:rsidP="00A8065B"/>
    <w:p w14:paraId="789E401F" w14:textId="6A0EEAA2" w:rsidR="00816DE9" w:rsidRDefault="00816DE9" w:rsidP="00A8065B"/>
    <w:p w14:paraId="594C2EFA" w14:textId="77777777" w:rsidR="00816DE9" w:rsidRDefault="00816DE9" w:rsidP="00A8065B"/>
    <w:sectPr w:rsidR="00816D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336EF"/>
    <w:multiLevelType w:val="hybridMultilevel"/>
    <w:tmpl w:val="4D6E0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A93A78"/>
    <w:multiLevelType w:val="hybridMultilevel"/>
    <w:tmpl w:val="7480D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E66258"/>
    <w:multiLevelType w:val="hybridMultilevel"/>
    <w:tmpl w:val="2A5A23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16080A"/>
    <w:multiLevelType w:val="hybridMultilevel"/>
    <w:tmpl w:val="0EA2A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2659F8"/>
    <w:multiLevelType w:val="hybridMultilevel"/>
    <w:tmpl w:val="8EBA16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A3C304E"/>
    <w:multiLevelType w:val="hybridMultilevel"/>
    <w:tmpl w:val="D3609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NDE3NjYzMDWyMDNU0lEKTi0uzszPAykwrAUAum9jcSwAAAA="/>
  </w:docVars>
  <w:rsids>
    <w:rsidRoot w:val="00A8065B"/>
    <w:rsid w:val="00063862"/>
    <w:rsid w:val="000C3D2E"/>
    <w:rsid w:val="000C5D1B"/>
    <w:rsid w:val="001106BA"/>
    <w:rsid w:val="00162896"/>
    <w:rsid w:val="003B2DEC"/>
    <w:rsid w:val="004A6DA8"/>
    <w:rsid w:val="006048E7"/>
    <w:rsid w:val="007825BD"/>
    <w:rsid w:val="00816DE9"/>
    <w:rsid w:val="008A2F1B"/>
    <w:rsid w:val="00943573"/>
    <w:rsid w:val="00A8065B"/>
    <w:rsid w:val="00D37909"/>
    <w:rsid w:val="00EB2AB3"/>
    <w:rsid w:val="00F523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BBB50"/>
  <w15:chartTrackingRefBased/>
  <w15:docId w15:val="{75DE9727-C95A-4638-93C7-19F1B1CD6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23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03</Words>
  <Characters>5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schal Ghimirey</dc:creator>
  <cp:keywords/>
  <dc:description/>
  <cp:lastModifiedBy>Neeschal Ghimirey</cp:lastModifiedBy>
  <cp:revision>14</cp:revision>
  <dcterms:created xsi:type="dcterms:W3CDTF">2022-03-06T04:32:00Z</dcterms:created>
  <dcterms:modified xsi:type="dcterms:W3CDTF">2022-03-06T04:48:00Z</dcterms:modified>
</cp:coreProperties>
</file>